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8F354" w14:textId="77777777" w:rsidR="0031145D" w:rsidRPr="00F95D85" w:rsidRDefault="0031145D" w:rsidP="00677F2D">
      <w:pPr>
        <w:jc w:val="center"/>
        <w:rPr>
          <w:b/>
        </w:rPr>
      </w:pPr>
    </w:p>
    <w:p w14:paraId="714FC20A" w14:textId="0A97BEFB" w:rsidR="00C23074" w:rsidRPr="00F95D85" w:rsidRDefault="00677F2D" w:rsidP="00677F2D">
      <w:pPr>
        <w:jc w:val="center"/>
      </w:pPr>
      <w:r w:rsidRPr="00F95D85">
        <w:rPr>
          <w:b/>
        </w:rPr>
        <w:lastRenderedPageBreak/>
        <w:t>ANEXO II</w:t>
      </w:r>
      <w:r w:rsidR="00F5512C" w:rsidRPr="00F95D85">
        <w:rPr>
          <w:b/>
        </w:rPr>
        <w:t xml:space="preserve"> - EDITAL INTERNO N</w:t>
      </w:r>
      <w:r w:rsidR="00F5512C" w:rsidRPr="00F95D85">
        <w:rPr>
          <w:b/>
          <w:u w:val="single"/>
          <w:vertAlign w:val="superscript"/>
        </w:rPr>
        <w:t>o</w:t>
      </w:r>
      <w:r w:rsidR="00F5512C" w:rsidRPr="00F95D85">
        <w:rPr>
          <w:b/>
        </w:rPr>
        <w:t xml:space="preserve"> </w:t>
      </w:r>
      <w:r w:rsidR="0031145D" w:rsidRPr="00F95D85">
        <w:rPr>
          <w:b/>
        </w:rPr>
        <w:t>03</w:t>
      </w:r>
      <w:r w:rsidR="00F5512C" w:rsidRPr="00F95D85">
        <w:rPr>
          <w:b/>
        </w:rPr>
        <w:t>/2023/</w:t>
      </w:r>
      <w:r w:rsidR="0031145D" w:rsidRPr="00F95D85">
        <w:rPr>
          <w:b/>
        </w:rPr>
        <w:t>Ciência do Solo</w:t>
      </w:r>
    </w:p>
    <w:p w14:paraId="1BD3F63E" w14:textId="77777777" w:rsidR="00677F2D" w:rsidRPr="00F95D85" w:rsidRDefault="00677F2D" w:rsidP="00677F2D">
      <w:pPr>
        <w:jc w:val="both"/>
        <w:rPr>
          <w:vertAlign w:val="superscript"/>
        </w:rPr>
      </w:pPr>
      <w:r w:rsidRPr="00F95D85">
        <w:t xml:space="preserve">Planilha para pontuação do Curriculum Vitae dos candidatos ao curso de Mestrado e Doutorado do PPGCS / UDESC-CAV (Preenchimento obrigatório pelo candidato) </w:t>
      </w:r>
      <w:r w:rsidRPr="00F95D85">
        <w:rPr>
          <w:vertAlign w:val="superscript"/>
        </w:rPr>
        <w:t>(1)</w:t>
      </w:r>
    </w:p>
    <w:p w14:paraId="2D9A5EB3" w14:textId="77777777" w:rsidR="00677F2D" w:rsidRPr="00F95D85" w:rsidRDefault="00677F2D" w:rsidP="00677F2D">
      <w:pPr>
        <w:jc w:val="both"/>
      </w:pPr>
    </w:p>
    <w:tbl>
      <w:tblPr>
        <w:tblW w:w="9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40"/>
        <w:gridCol w:w="1040"/>
        <w:gridCol w:w="520"/>
        <w:gridCol w:w="1134"/>
        <w:gridCol w:w="850"/>
      </w:tblGrid>
      <w:tr w:rsidR="00677F2D" w:rsidRPr="00F95D85" w14:paraId="259109CF" w14:textId="77777777" w:rsidTr="00214E3E">
        <w:trPr>
          <w:trHeight w:val="113"/>
        </w:trPr>
        <w:tc>
          <w:tcPr>
            <w:tcW w:w="5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162FB905" w14:textId="77777777" w:rsidR="00677F2D" w:rsidRPr="00F95D85" w:rsidRDefault="00677F2D" w:rsidP="00506CA9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  <w:r w:rsidRPr="00F95D85">
              <w:rPr>
                <w:b/>
                <w:bCs/>
                <w:color w:val="000000"/>
                <w:sz w:val="20"/>
                <w:szCs w:val="20"/>
              </w:rPr>
              <w:t xml:space="preserve">I – ATIVIDADES CIENTÍFICAS (Produção Científica) </w:t>
            </w:r>
            <w:r w:rsidRPr="00F95D85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10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3FD9ACF0" w14:textId="77777777" w:rsidR="00677F2D" w:rsidRPr="00F95D85" w:rsidRDefault="00677F2D" w:rsidP="00506CA9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  <w:r w:rsidRPr="00F95D85">
              <w:rPr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5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0CECE"/>
            <w:vAlign w:val="center"/>
            <w:hideMark/>
          </w:tcPr>
          <w:p w14:paraId="1CCC4EE7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shd w:val="clear" w:color="000000" w:fill="D0CECE"/>
            <w:vAlign w:val="center"/>
            <w:hideMark/>
          </w:tcPr>
          <w:p w14:paraId="64FBB3FB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N° Máximo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73489A3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677F2D" w:rsidRPr="00F95D85" w14:paraId="2FA010FB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8320AA3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. Artigo publicado ou aceito em periódico Qualis A1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EF125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0601CB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97F8B0F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68EC5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4D5F650A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AB838F0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2. Artigo publicado ou aceito em periódico Qualis A2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6D1B29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CB7FB25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92A68AD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E6B19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00C45760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FB40AFF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3. Artigo publicado ou aceito em periódico Qualis </w:t>
            </w:r>
            <w:r w:rsidR="00614E7F" w:rsidRPr="00F95D85">
              <w:rPr>
                <w:color w:val="000000"/>
                <w:sz w:val="20"/>
                <w:szCs w:val="20"/>
              </w:rPr>
              <w:t>A3</w:t>
            </w:r>
            <w:r w:rsidRPr="00F95D8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16B4BA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720001D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1B12962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D6E11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6A38E700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7589F26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4. Artigo publicado ou aceito em periódico Qualis </w:t>
            </w:r>
            <w:r w:rsidR="00614E7F" w:rsidRPr="00F95D85">
              <w:rPr>
                <w:color w:val="000000"/>
                <w:sz w:val="20"/>
                <w:szCs w:val="20"/>
              </w:rPr>
              <w:t>A4</w:t>
            </w:r>
            <w:r w:rsidRPr="00F95D8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DE1ACB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CB6C69B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AEE1D46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E5CEBC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372CCE10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402C9A3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5. Artigo publicado ou aceito em periódico Qualis B</w:t>
            </w:r>
            <w:r w:rsidR="00614E7F" w:rsidRPr="00F95D85">
              <w:rPr>
                <w:color w:val="000000"/>
                <w:sz w:val="20"/>
                <w:szCs w:val="20"/>
              </w:rPr>
              <w:t>1</w:t>
            </w:r>
            <w:r w:rsidRPr="00F95D8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FE3581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8574DAF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84C18C6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5F5AD6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0BDEA58C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CE9FB47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6. Artigo publicado ou aceito em periódico Qualis B</w:t>
            </w:r>
            <w:r w:rsidR="00614E7F" w:rsidRPr="00F95D85">
              <w:rPr>
                <w:color w:val="000000"/>
                <w:sz w:val="20"/>
                <w:szCs w:val="20"/>
              </w:rPr>
              <w:t>2</w:t>
            </w:r>
            <w:r w:rsidRPr="00F95D8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59A6DD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5633E7B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B60D87D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5E0B27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430719CF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7819F2F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7. Artigo publicado ou aceito em periódico Qualis B</w:t>
            </w:r>
            <w:r w:rsidR="00614E7F" w:rsidRPr="00F95D85">
              <w:rPr>
                <w:color w:val="000000"/>
                <w:sz w:val="20"/>
                <w:szCs w:val="20"/>
              </w:rPr>
              <w:t>3</w:t>
            </w:r>
            <w:r w:rsidRPr="00F95D8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4B82C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DA519F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579E7E0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14F2B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55B27DEF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275F757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8. Artigo publicado ou aceito em periódico Qualis </w:t>
            </w:r>
            <w:r w:rsidR="00614E7F" w:rsidRPr="00F95D85">
              <w:rPr>
                <w:color w:val="000000"/>
                <w:sz w:val="20"/>
                <w:szCs w:val="20"/>
              </w:rPr>
              <w:t>B4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9E6F9E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32CBDEC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67EAFB7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7DF69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6139C118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B961BE8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9. Livro com ISBN </w:t>
            </w:r>
            <w:r w:rsidRPr="00F95D85">
              <w:rPr>
                <w:color w:val="000000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B96435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45FF53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760E439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04D14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346D79F8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FB1A4D5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0. Capítulo de livro com ISBN </w:t>
            </w:r>
            <w:r w:rsidRPr="00F95D85">
              <w:rPr>
                <w:color w:val="000000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0D8DE4" w14:textId="77777777" w:rsidR="00677F2D" w:rsidRPr="00F95D85" w:rsidRDefault="00614E7F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09503F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C587AB8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68CC2C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37E568EC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6ECEB98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1. </w:t>
            </w:r>
            <w:r w:rsidRPr="00F95D85">
              <w:rPr>
                <w:sz w:val="20"/>
                <w:szCs w:val="20"/>
              </w:rPr>
              <w:t xml:space="preserve">Boletim técnico publicado por Sociedades ou Universidades </w:t>
            </w:r>
            <w:r w:rsidRPr="00F95D85">
              <w:rPr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171185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207D2FD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1360C2E" w14:textId="77777777" w:rsidR="00677F2D" w:rsidRPr="00F95D85" w:rsidRDefault="00677F2D" w:rsidP="00506CA9">
            <w:pPr>
              <w:jc w:val="both"/>
              <w:rPr>
                <w:color w:val="00808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7DF323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59A39AB7" w14:textId="77777777" w:rsidTr="00214E3E">
        <w:trPr>
          <w:trHeight w:val="113"/>
        </w:trPr>
        <w:tc>
          <w:tcPr>
            <w:tcW w:w="5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F6EC17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2. Resumo expandido, </w:t>
            </w:r>
            <w:r w:rsidRPr="00F95D85">
              <w:rPr>
                <w:b/>
                <w:bCs/>
                <w:color w:val="000000"/>
                <w:sz w:val="20"/>
                <w:szCs w:val="20"/>
              </w:rPr>
              <w:t>com até 6 autores</w:t>
            </w:r>
            <w:r w:rsidRPr="00F95D85">
              <w:rPr>
                <w:color w:val="000000"/>
                <w:sz w:val="20"/>
                <w:szCs w:val="20"/>
              </w:rPr>
              <w:t xml:space="preserve">, em evento nacional ou internacional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CC1DB2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69C32DF" w14:textId="77777777" w:rsidR="00677F2D" w:rsidRPr="00F95D85" w:rsidRDefault="00677F2D" w:rsidP="00506CA9">
            <w:pPr>
              <w:jc w:val="both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585C91" w14:textId="77777777" w:rsidR="00677F2D" w:rsidRPr="00F95D85" w:rsidRDefault="00D708A0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0</w:t>
            </w:r>
            <w:r w:rsidR="00214E3E" w:rsidRPr="00F95D8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4126C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6EBBB521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4734461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3. Resumo expandido, </w:t>
            </w:r>
            <w:r w:rsidRPr="00F95D85">
              <w:rPr>
                <w:b/>
                <w:bCs/>
                <w:sz w:val="20"/>
                <w:szCs w:val="20"/>
              </w:rPr>
              <w:t>com até 6 autores</w:t>
            </w:r>
            <w:r w:rsidRPr="00F95D85">
              <w:rPr>
                <w:color w:val="000000"/>
                <w:sz w:val="20"/>
                <w:szCs w:val="20"/>
              </w:rPr>
              <w:t xml:space="preserve">, em congresso regional ou local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133EA5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E56E7BA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704B5B7" w14:textId="77777777" w:rsidR="00677F2D" w:rsidRPr="00F95D85" w:rsidRDefault="00D708A0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0</w:t>
            </w:r>
            <w:r w:rsidR="00214E3E" w:rsidRPr="00F95D8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C23F2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0917DDEA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220B85D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 xml:space="preserve">14. Resumo simples, </w:t>
            </w:r>
            <w:r w:rsidRPr="00F95D85">
              <w:rPr>
                <w:b/>
                <w:bCs/>
                <w:color w:val="000000"/>
                <w:sz w:val="20"/>
                <w:szCs w:val="20"/>
              </w:rPr>
              <w:t>com até 6 autores</w:t>
            </w:r>
            <w:r w:rsidRPr="00F95D85">
              <w:rPr>
                <w:color w:val="000000"/>
                <w:sz w:val="20"/>
                <w:szCs w:val="20"/>
              </w:rPr>
              <w:t>, em evento nacional ou internacional (até 2 páginas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4D878D" w14:textId="77777777" w:rsidR="00677F2D" w:rsidRPr="00F95D85" w:rsidRDefault="00677F2D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555F5CE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DC3A18C" w14:textId="77777777" w:rsidR="00677F2D" w:rsidRPr="00F95D85" w:rsidRDefault="00D708A0" w:rsidP="00506CA9">
            <w:pPr>
              <w:jc w:val="both"/>
              <w:rPr>
                <w:color w:val="000000"/>
                <w:sz w:val="20"/>
                <w:szCs w:val="20"/>
              </w:rPr>
            </w:pPr>
            <w:r w:rsidRPr="00F95D85">
              <w:rPr>
                <w:color w:val="000000"/>
                <w:sz w:val="20"/>
                <w:szCs w:val="20"/>
              </w:rPr>
              <w:t>0</w:t>
            </w:r>
            <w:r w:rsidR="00214E3E" w:rsidRPr="00F95D8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195D2A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4964C787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73A922AF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 xml:space="preserve">II – FORMAÇÃO COMPLEMENTAR 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3AA49B1F" w14:textId="77777777" w:rsidR="00677F2D" w:rsidRPr="00F95D85" w:rsidRDefault="00677F2D" w:rsidP="00506CA9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  <w:r w:rsidRPr="00F95D85">
              <w:rPr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D0CECE"/>
            <w:vAlign w:val="center"/>
            <w:hideMark/>
          </w:tcPr>
          <w:p w14:paraId="57DFBE5D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0CECE"/>
            <w:vAlign w:val="center"/>
            <w:hideMark/>
          </w:tcPr>
          <w:p w14:paraId="3D96E847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N° Máximo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159B43F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</w:p>
        </w:tc>
      </w:tr>
      <w:tr w:rsidR="00677F2D" w:rsidRPr="00F95D85" w14:paraId="471B6B47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475C70" w14:textId="77777777" w:rsidR="00677F2D" w:rsidRPr="00F95D85" w:rsidRDefault="00214E3E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1</w:t>
            </w:r>
            <w:r w:rsidR="00677F2D" w:rsidRPr="00F95D85">
              <w:rPr>
                <w:sz w:val="20"/>
                <w:szCs w:val="20"/>
              </w:rPr>
              <w:t xml:space="preserve">. Atuação, por semestre, como bolsista de pesquisa, extensão ou monitoria, ou voluntário de pesquisa, extensão ou monitoria </w:t>
            </w:r>
            <w:r w:rsidR="00677F2D" w:rsidRPr="00F95D85">
              <w:rPr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B1F8B9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5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9FA859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40A41B0" w14:textId="77777777" w:rsidR="00677F2D" w:rsidRPr="00F95D85" w:rsidRDefault="00214E3E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6D161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1DCF8EB4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EF51FF" w14:textId="77777777" w:rsidR="00677F2D" w:rsidRPr="00F95D85" w:rsidRDefault="00614E7F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2</w:t>
            </w:r>
            <w:r w:rsidR="00677F2D" w:rsidRPr="00F95D85">
              <w:rPr>
                <w:sz w:val="20"/>
                <w:szCs w:val="20"/>
              </w:rPr>
              <w:t>. Patentes de produtos e processos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2956E3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60</w:t>
            </w:r>
          </w:p>
        </w:tc>
        <w:tc>
          <w:tcPr>
            <w:tcW w:w="5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DF72599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D6A34F9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F1EDA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74FAC271" w14:textId="77777777" w:rsidTr="00214E3E">
        <w:trPr>
          <w:trHeight w:val="113"/>
        </w:trPr>
        <w:tc>
          <w:tcPr>
            <w:tcW w:w="5740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A24C75" w14:textId="77777777" w:rsidR="00677F2D" w:rsidRPr="00F95D85" w:rsidRDefault="00614E7F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3</w:t>
            </w:r>
            <w:r w:rsidR="00677F2D" w:rsidRPr="00F95D85">
              <w:rPr>
                <w:sz w:val="20"/>
                <w:szCs w:val="20"/>
              </w:rPr>
              <w:t>. Membro de colegiado ou comissões universitárias por semestr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5BFFC4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FE52F" w14:textId="77777777" w:rsidR="00677F2D" w:rsidRPr="00F95D85" w:rsidRDefault="00677F2D" w:rsidP="00506C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813F6" w14:textId="77777777" w:rsidR="00677F2D" w:rsidRPr="00F95D85" w:rsidRDefault="00614E7F" w:rsidP="00506CA9">
            <w:pPr>
              <w:jc w:val="both"/>
              <w:rPr>
                <w:sz w:val="20"/>
                <w:szCs w:val="20"/>
              </w:rPr>
            </w:pPr>
            <w:r w:rsidRPr="00F95D85"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2C70A" w14:textId="77777777" w:rsidR="00677F2D" w:rsidRPr="00F95D85" w:rsidRDefault="00677F2D" w:rsidP="00506CA9">
            <w:pPr>
              <w:jc w:val="both"/>
              <w:rPr>
                <w:color w:val="FFFFFF"/>
                <w:sz w:val="20"/>
                <w:szCs w:val="20"/>
              </w:rPr>
            </w:pPr>
            <w:r w:rsidRPr="00F95D85">
              <w:rPr>
                <w:color w:val="FFFFFF"/>
                <w:sz w:val="20"/>
                <w:szCs w:val="20"/>
              </w:rPr>
              <w:t>0,0</w:t>
            </w:r>
          </w:p>
        </w:tc>
      </w:tr>
      <w:tr w:rsidR="00677F2D" w:rsidRPr="00F95D85" w14:paraId="40D294D5" w14:textId="77777777" w:rsidTr="00677F2D">
        <w:trPr>
          <w:trHeight w:val="390"/>
        </w:trPr>
        <w:tc>
          <w:tcPr>
            <w:tcW w:w="73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0253F9" w14:textId="77777777" w:rsidR="00677F2D" w:rsidRPr="00F95D85" w:rsidRDefault="00677F2D" w:rsidP="00506CA9">
            <w:pPr>
              <w:ind w:firstLineChars="100" w:firstLine="201"/>
              <w:jc w:val="both"/>
              <w:rPr>
                <w:b/>
                <w:bCs/>
                <w:sz w:val="20"/>
                <w:szCs w:val="20"/>
              </w:rPr>
            </w:pPr>
            <w:r w:rsidRPr="00F95D85">
              <w:rPr>
                <w:b/>
                <w:bCs/>
                <w:sz w:val="20"/>
                <w:szCs w:val="20"/>
              </w:rPr>
              <w:t>PONTUAÇÃO DO CURRÍCULO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5C5917" w14:textId="77777777" w:rsidR="00677F2D" w:rsidRPr="00F95D85" w:rsidRDefault="00677F2D" w:rsidP="00506CA9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69A4822C" w14:textId="77777777" w:rsidR="00677F2D" w:rsidRPr="00F95D85" w:rsidRDefault="00677F2D" w:rsidP="00AF75FD">
      <w:pPr>
        <w:ind w:left="142" w:hanging="142"/>
        <w:jc w:val="both"/>
      </w:pPr>
      <w:r w:rsidRPr="00F95D85">
        <w:rPr>
          <w:vertAlign w:val="superscript"/>
        </w:rPr>
        <w:t>(</w:t>
      </w:r>
      <w:proofErr w:type="gramStart"/>
      <w:r w:rsidRPr="00F95D85">
        <w:rPr>
          <w:vertAlign w:val="superscript"/>
        </w:rPr>
        <w:t>1)</w:t>
      </w:r>
      <w:r w:rsidRPr="00F95D85">
        <w:t>As</w:t>
      </w:r>
      <w:proofErr w:type="gramEnd"/>
      <w:r w:rsidRPr="00F95D85">
        <w:t xml:space="preserve"> pontuações sem os respectivos comprovantes ou com preenchimento distorcido serão desconsideradas.</w:t>
      </w:r>
    </w:p>
    <w:p w14:paraId="6722C72C" w14:textId="77777777" w:rsidR="00677F2D" w:rsidRPr="00F95D85" w:rsidRDefault="00677F2D" w:rsidP="00AF75FD">
      <w:pPr>
        <w:ind w:left="142" w:hanging="142"/>
        <w:jc w:val="both"/>
      </w:pPr>
      <w:r w:rsidRPr="00F95D85">
        <w:rPr>
          <w:vertAlign w:val="superscript"/>
        </w:rPr>
        <w:t>(</w:t>
      </w:r>
      <w:proofErr w:type="gramStart"/>
      <w:r w:rsidRPr="00F95D85">
        <w:rPr>
          <w:vertAlign w:val="superscript"/>
        </w:rPr>
        <w:t>2)</w:t>
      </w:r>
      <w:r w:rsidRPr="00F95D85">
        <w:t>Qualis</w:t>
      </w:r>
      <w:proofErr w:type="gramEnd"/>
      <w:r w:rsidRPr="00F95D85">
        <w:t xml:space="preserve"> para a área de Ciências Agrárias I (20</w:t>
      </w:r>
      <w:r w:rsidR="00614E7F" w:rsidRPr="00F95D85">
        <w:t>17</w:t>
      </w:r>
      <w:r w:rsidRPr="00F95D85">
        <w:t>-20</w:t>
      </w:r>
      <w:r w:rsidR="00614E7F" w:rsidRPr="00F95D85">
        <w:t>20</w:t>
      </w:r>
      <w:r w:rsidRPr="00F95D85">
        <w:t>)</w:t>
      </w:r>
      <w:r w:rsidR="00AF75FD" w:rsidRPr="00F95D85">
        <w:t>.</w:t>
      </w:r>
    </w:p>
    <w:p w14:paraId="3C3FC01F" w14:textId="77777777" w:rsidR="00677F2D" w:rsidRPr="00F95D85" w:rsidRDefault="00677F2D" w:rsidP="00AF75FD">
      <w:pPr>
        <w:ind w:left="142" w:hanging="142"/>
        <w:jc w:val="both"/>
      </w:pPr>
      <w:r w:rsidRPr="00F95D85">
        <w:rPr>
          <w:vertAlign w:val="superscript"/>
        </w:rPr>
        <w:t>(</w:t>
      </w:r>
      <w:proofErr w:type="gramStart"/>
      <w:r w:rsidRPr="00F95D85">
        <w:rPr>
          <w:vertAlign w:val="superscript"/>
        </w:rPr>
        <w:t>3)</w:t>
      </w:r>
      <w:r w:rsidRPr="00F95D85">
        <w:t>Considerar</w:t>
      </w:r>
      <w:proofErr w:type="gramEnd"/>
      <w:r w:rsidRPr="00F95D85">
        <w:t xml:space="preserve"> como área afim ao Curso: Engenharia Agrícola, Agronomia, Engenharia Florestal, Biologia, Biotecnologia, Engenharia Ambiental e/ou Sanitária, Engenharia Civil, Geologia, Geografia, Bioquímica, Química, Engenharia Química, Tecnólogo em Ciências Agrárias. </w:t>
      </w:r>
    </w:p>
    <w:p w14:paraId="74BA36A2" w14:textId="77777777" w:rsidR="00677F2D" w:rsidRPr="00F95D85" w:rsidRDefault="00677F2D" w:rsidP="00677F2D">
      <w:pPr>
        <w:jc w:val="both"/>
      </w:pPr>
      <w:r w:rsidRPr="00F95D85">
        <w:rPr>
          <w:vertAlign w:val="superscript"/>
        </w:rPr>
        <w:t>(</w:t>
      </w:r>
      <w:proofErr w:type="gramStart"/>
      <w:r w:rsidRPr="00F95D85">
        <w:rPr>
          <w:vertAlign w:val="superscript"/>
        </w:rPr>
        <w:t>4)</w:t>
      </w:r>
      <w:r w:rsidRPr="00F95D85">
        <w:t>Com</w:t>
      </w:r>
      <w:proofErr w:type="gramEnd"/>
      <w:r w:rsidRPr="00F95D85">
        <w:t xml:space="preserve"> certificado expedido pela instituição de ensino ou pelo órgão de f</w:t>
      </w:r>
      <w:r w:rsidR="00AF75FD" w:rsidRPr="00F95D85">
        <w:t>oment</w:t>
      </w:r>
      <w:r w:rsidRPr="00F95D85">
        <w:t>o da bolsa.</w:t>
      </w:r>
    </w:p>
    <w:p w14:paraId="26CEC8BC" w14:textId="77777777" w:rsidR="00C23074" w:rsidRPr="00F95D85" w:rsidRDefault="00C23074" w:rsidP="00677F2D">
      <w:pPr>
        <w:jc w:val="both"/>
      </w:pPr>
    </w:p>
    <w:sectPr w:rsidR="00C23074" w:rsidRPr="00F95D85" w:rsidSect="00171E07">
      <w:headerReference w:type="default" r:id="rId11"/>
      <w:footerReference w:type="default" r:id="rId12"/>
      <w:pgSz w:w="11907" w:h="16840" w:code="9"/>
      <w:pgMar w:top="1985" w:right="1134" w:bottom="1021" w:left="1418" w:header="567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DDCFE" w14:textId="77777777" w:rsidR="007614D3" w:rsidRDefault="007614D3">
      <w:r>
        <w:separator/>
      </w:r>
    </w:p>
  </w:endnote>
  <w:endnote w:type="continuationSeparator" w:id="0">
    <w:p w14:paraId="5FBAA0A6" w14:textId="77777777" w:rsidR="007614D3" w:rsidRDefault="00761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9A3E3" w14:textId="6B385BF2" w:rsidR="00BD3583" w:rsidRDefault="00AF75FD">
    <w:pPr>
      <w:pStyle w:val="Rodap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EC0A5EC" wp14:editId="19EB195A">
              <wp:simplePos x="0" y="0"/>
              <wp:positionH relativeFrom="column">
                <wp:posOffset>4589145</wp:posOffset>
              </wp:positionH>
              <wp:positionV relativeFrom="paragraph">
                <wp:posOffset>57785</wp:posOffset>
              </wp:positionV>
              <wp:extent cx="912495" cy="66230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2495" cy="6623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0" w:name="_MON_1143900332"/>
                        <w:bookmarkEnd w:id="0"/>
                        <w:bookmarkStart w:id="1" w:name="_MON_1143900241"/>
                        <w:bookmarkEnd w:id="1"/>
                        <w:p w14:paraId="6FAA46B1" w14:textId="77777777" w:rsidR="00BD3583" w:rsidRDefault="00BD3583">
                          <w:r>
                            <w:object w:dxaOrig="1424" w:dyaOrig="1106" w14:anchorId="657B19D1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57.6pt;height:45pt" filled="t" fillcolor="yellow">
                                <v:imagedata r:id="rId1" o:title=""/>
                              </v:shape>
                              <o:OLEObject Type="Embed" ProgID="Word.Picture.8" ShapeID="_x0000_i1026" DrawAspect="Content" ObjectID="_1762328686" r:id="rId2"/>
                            </w:obje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C0A5E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361.35pt;margin-top:4.55pt;width:71.85pt;height:52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" o:allowincell="f" stroked="f">
              <v:textbox>
                <w:txbxContent>
                  <w:bookmarkStart w:id="2" w:name="_MON_1143900332"/>
                  <w:bookmarkEnd w:id="2"/>
                  <w:bookmarkStart w:id="3" w:name="_MON_1143900241"/>
                  <w:bookmarkEnd w:id="3"/>
                  <w:p w14:paraId="6FAA46B1" w14:textId="77777777" w:rsidR="00BD3583" w:rsidRDefault="00BD3583">
                    <w:r>
                      <w:object w:dxaOrig="1424" w:dyaOrig="1106" w14:anchorId="657B19D1">
                        <v:shape id="_x0000_i1026" type="#_x0000_t75" style="width:57.6pt;height:45pt" filled="t" fillcolor="yellow">
                          <v:imagedata r:id="rId1" o:title=""/>
                        </v:shape>
                        <o:OLEObject Type="Embed" ProgID="Word.Picture.8" ShapeID="_x0000_i1026" DrawAspect="Content" ObjectID="_1762328686" r:id="rId3"/>
                      </w:object>
                    </w:r>
                  </w:p>
                </w:txbxContent>
              </v:textbox>
            </v:shape>
          </w:pict>
        </mc:Fallback>
      </mc:AlternateContent>
    </w:r>
    <w:r w:rsidR="00BD3583">
      <w:t>__________________________________________________________________________</w:t>
    </w:r>
  </w:p>
  <w:p w14:paraId="5CE10651" w14:textId="77777777" w:rsidR="00BD3583" w:rsidRDefault="00BD3583">
    <w:pPr>
      <w:pStyle w:val="Rodap"/>
      <w:ind w:right="3969"/>
      <w:rPr>
        <w:sz w:val="16"/>
      </w:rPr>
    </w:pPr>
    <w:r>
      <w:rPr>
        <w:sz w:val="16"/>
      </w:rPr>
      <w:t xml:space="preserve">Av. Luiz de Camões, 2090 – B. Conta Dinheiro – Lages/SC – CEP 88520-000 Telefone: (0**49) </w:t>
    </w:r>
    <w:r w:rsidR="00673A44">
      <w:rPr>
        <w:sz w:val="16"/>
      </w:rPr>
      <w:t>3289</w:t>
    </w:r>
    <w:r>
      <w:rPr>
        <w:sz w:val="16"/>
      </w:rPr>
      <w:t>-91</w:t>
    </w:r>
    <w:r w:rsidR="00B14484">
      <w:rPr>
        <w:sz w:val="16"/>
      </w:rPr>
      <w:t>67</w:t>
    </w:r>
    <w:r>
      <w:rPr>
        <w:sz w:val="16"/>
      </w:rPr>
      <w:t xml:space="preserve"> – Fax: (0**49) </w:t>
    </w:r>
    <w:r w:rsidR="00673A44">
      <w:rPr>
        <w:sz w:val="16"/>
      </w:rPr>
      <w:t>3289</w:t>
    </w:r>
    <w:r>
      <w:rPr>
        <w:sz w:val="16"/>
      </w:rPr>
      <w:t>-9122</w:t>
    </w:r>
  </w:p>
  <w:p w14:paraId="3FBC3CE0" w14:textId="77777777" w:rsidR="00BD3583" w:rsidRDefault="00673A44">
    <w:pPr>
      <w:pStyle w:val="Rodap"/>
      <w:rPr>
        <w:sz w:val="16"/>
      </w:rPr>
    </w:pPr>
    <w:r>
      <w:rPr>
        <w:sz w:val="16"/>
      </w:rPr>
      <w:t>Página internet</w:t>
    </w:r>
    <w:r w:rsidR="00BD3583">
      <w:rPr>
        <w:sz w:val="16"/>
      </w:rPr>
      <w:t>:</w:t>
    </w:r>
    <w:r w:rsidR="00F245F9">
      <w:rPr>
        <w:sz w:val="16"/>
      </w:rPr>
      <w:t xml:space="preserve"> </w:t>
    </w:r>
    <w:r w:rsidR="00BD3583">
      <w:rPr>
        <w:sz w:val="16"/>
      </w:rPr>
      <w:t>www.cav.udesc.br</w:t>
    </w:r>
    <w:r w:rsidR="0023171C" w:rsidRPr="0023171C">
      <w:rPr>
        <w:sz w:val="16"/>
      </w:rPr>
      <w:t>/?id=682</w:t>
    </w:r>
    <w:r w:rsidR="00BD3583">
      <w:rPr>
        <w:sz w:val="16"/>
      </w:rPr>
      <w:t xml:space="preserve"> –</w:t>
    </w:r>
    <w:r w:rsidR="00F245F9">
      <w:rPr>
        <w:sz w:val="16"/>
      </w:rPr>
      <w:t xml:space="preserve"> </w:t>
    </w:r>
    <w:r w:rsidR="00BD3583">
      <w:rPr>
        <w:sz w:val="16"/>
      </w:rPr>
      <w:t xml:space="preserve">E-mail: </w:t>
    </w:r>
    <w:r w:rsidR="00B14484">
      <w:rPr>
        <w:sz w:val="16"/>
      </w:rPr>
      <w:t>ppgcs.</w:t>
    </w:r>
    <w:r w:rsidR="00BD3583">
      <w:rPr>
        <w:sz w:val="16"/>
      </w:rPr>
      <w:t xml:space="preserve">cav@udesc.br </w:t>
    </w:r>
  </w:p>
  <w:p w14:paraId="337822FC" w14:textId="77777777" w:rsidR="00BD3583" w:rsidRDefault="00BD358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EFFC9" w14:textId="77777777" w:rsidR="007614D3" w:rsidRDefault="007614D3">
      <w:r>
        <w:separator/>
      </w:r>
    </w:p>
  </w:footnote>
  <w:footnote w:type="continuationSeparator" w:id="0">
    <w:p w14:paraId="7B05BC79" w14:textId="77777777" w:rsidR="007614D3" w:rsidRDefault="00761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6DBD7" w14:textId="1179AC78" w:rsidR="00BD3583" w:rsidRDefault="00AF75FD" w:rsidP="00CB1090">
    <w:pPr>
      <w:pStyle w:val="Cabealho"/>
      <w:jc w:val="center"/>
    </w:pPr>
    <w:r>
      <w:rPr>
        <w:noProof/>
      </w:rPr>
      <w:drawing>
        <wp:inline distT="0" distB="0" distL="0" distR="0" wp14:anchorId="5E81B0ED" wp14:editId="6428EF85">
          <wp:extent cx="3770630" cy="725805"/>
          <wp:effectExtent l="0" t="0" r="0" b="0"/>
          <wp:docPr id="9" name="Image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0630" cy="7258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61CC6A2" w14:textId="77777777" w:rsidR="0023171C" w:rsidRPr="003F19A8" w:rsidRDefault="0023171C" w:rsidP="0023171C">
    <w:pPr>
      <w:pStyle w:val="Cabealho"/>
      <w:pBdr>
        <w:bottom w:val="single" w:sz="4" w:space="1" w:color="auto"/>
      </w:pBdr>
      <w:jc w:val="center"/>
      <w:rPr>
        <w:rFonts w:ascii="Arial Unicode MS" w:eastAsia="Arial Unicode MS" w:hAnsi="Arial Unicode MS" w:cs="Arial Unicode MS"/>
        <w:b/>
        <w:sz w:val="18"/>
        <w:szCs w:val="18"/>
      </w:rPr>
    </w:pPr>
    <w:r w:rsidRPr="003F19A8">
      <w:rPr>
        <w:rFonts w:ascii="Arial Unicode MS" w:eastAsia="Arial Unicode MS" w:hAnsi="Arial Unicode MS" w:cs="Arial Unicode MS"/>
        <w:b/>
        <w:sz w:val="18"/>
        <w:szCs w:val="18"/>
      </w:rPr>
      <w:t>PROGRAMA DE PÓS-GRADUAÇÃO EM CIÊNCIA DO SOLO - PPG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E7AC0"/>
    <w:multiLevelType w:val="hybridMultilevel"/>
    <w:tmpl w:val="544C3C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31FB0"/>
    <w:multiLevelType w:val="hybridMultilevel"/>
    <w:tmpl w:val="BC9C5D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93B89"/>
    <w:multiLevelType w:val="hybridMultilevel"/>
    <w:tmpl w:val="65A4A5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6B346B"/>
    <w:multiLevelType w:val="hybridMultilevel"/>
    <w:tmpl w:val="4AA8728E"/>
    <w:lvl w:ilvl="0" w:tplc="CBCE4E1C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2B42848"/>
    <w:multiLevelType w:val="hybridMultilevel"/>
    <w:tmpl w:val="142E6C7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2870632">
    <w:abstractNumId w:val="3"/>
  </w:num>
  <w:num w:numId="2" w16cid:durableId="1361468830">
    <w:abstractNumId w:val="2"/>
  </w:num>
  <w:num w:numId="3" w16cid:durableId="1275014452">
    <w:abstractNumId w:val="0"/>
  </w:num>
  <w:num w:numId="4" w16cid:durableId="2055499204">
    <w:abstractNumId w:val="4"/>
  </w:num>
  <w:num w:numId="5" w16cid:durableId="209165318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DU0MzUzMzMxNzFS0lEKTi0uzszPAykwrAUAwC/yziwAAAA="/>
  </w:docVars>
  <w:rsids>
    <w:rsidRoot w:val="0057362B"/>
    <w:rsid w:val="00001E58"/>
    <w:rsid w:val="000036B2"/>
    <w:rsid w:val="00017AF3"/>
    <w:rsid w:val="00025F60"/>
    <w:rsid w:val="000359A9"/>
    <w:rsid w:val="00036045"/>
    <w:rsid w:val="00037731"/>
    <w:rsid w:val="00040474"/>
    <w:rsid w:val="00041435"/>
    <w:rsid w:val="000462E9"/>
    <w:rsid w:val="00054AB0"/>
    <w:rsid w:val="00057D13"/>
    <w:rsid w:val="000677F2"/>
    <w:rsid w:val="00070B3D"/>
    <w:rsid w:val="0007417E"/>
    <w:rsid w:val="0007678F"/>
    <w:rsid w:val="000776C9"/>
    <w:rsid w:val="00082C93"/>
    <w:rsid w:val="00086AEF"/>
    <w:rsid w:val="0009536F"/>
    <w:rsid w:val="000A2A6B"/>
    <w:rsid w:val="000A6AC1"/>
    <w:rsid w:val="000B1213"/>
    <w:rsid w:val="000D69DF"/>
    <w:rsid w:val="000E2201"/>
    <w:rsid w:val="000F14E7"/>
    <w:rsid w:val="000F1585"/>
    <w:rsid w:val="000F1C1B"/>
    <w:rsid w:val="000F5D0D"/>
    <w:rsid w:val="001111A6"/>
    <w:rsid w:val="00111994"/>
    <w:rsid w:val="00116613"/>
    <w:rsid w:val="00137F39"/>
    <w:rsid w:val="001420DE"/>
    <w:rsid w:val="00145D36"/>
    <w:rsid w:val="00146B8F"/>
    <w:rsid w:val="001530A4"/>
    <w:rsid w:val="0015702B"/>
    <w:rsid w:val="001575F4"/>
    <w:rsid w:val="001607FE"/>
    <w:rsid w:val="0016136D"/>
    <w:rsid w:val="00163171"/>
    <w:rsid w:val="00171E07"/>
    <w:rsid w:val="00174C76"/>
    <w:rsid w:val="00175190"/>
    <w:rsid w:val="00182167"/>
    <w:rsid w:val="00191327"/>
    <w:rsid w:val="00191BE1"/>
    <w:rsid w:val="001A07A1"/>
    <w:rsid w:val="001A5DE7"/>
    <w:rsid w:val="001C3DCF"/>
    <w:rsid w:val="001D548F"/>
    <w:rsid w:val="001D6EA8"/>
    <w:rsid w:val="001F0676"/>
    <w:rsid w:val="001F2B1D"/>
    <w:rsid w:val="001F3DA3"/>
    <w:rsid w:val="001F5858"/>
    <w:rsid w:val="00210548"/>
    <w:rsid w:val="00214E3E"/>
    <w:rsid w:val="00216291"/>
    <w:rsid w:val="00226147"/>
    <w:rsid w:val="0023171C"/>
    <w:rsid w:val="002340ED"/>
    <w:rsid w:val="00236DF0"/>
    <w:rsid w:val="002375A5"/>
    <w:rsid w:val="00251503"/>
    <w:rsid w:val="00252153"/>
    <w:rsid w:val="00254B6E"/>
    <w:rsid w:val="00267ED8"/>
    <w:rsid w:val="00274800"/>
    <w:rsid w:val="00277D1A"/>
    <w:rsid w:val="002A18EE"/>
    <w:rsid w:val="002A2DE3"/>
    <w:rsid w:val="002A4141"/>
    <w:rsid w:val="002A4599"/>
    <w:rsid w:val="002A7120"/>
    <w:rsid w:val="002B33AF"/>
    <w:rsid w:val="002B7C08"/>
    <w:rsid w:val="002C70E1"/>
    <w:rsid w:val="002D22D8"/>
    <w:rsid w:val="002D3E53"/>
    <w:rsid w:val="002E2804"/>
    <w:rsid w:val="002F7339"/>
    <w:rsid w:val="0030045E"/>
    <w:rsid w:val="00303EC3"/>
    <w:rsid w:val="0030661B"/>
    <w:rsid w:val="0031145D"/>
    <w:rsid w:val="0032130B"/>
    <w:rsid w:val="003348CB"/>
    <w:rsid w:val="00337052"/>
    <w:rsid w:val="00351800"/>
    <w:rsid w:val="00352C63"/>
    <w:rsid w:val="003621E4"/>
    <w:rsid w:val="00364178"/>
    <w:rsid w:val="003643FA"/>
    <w:rsid w:val="00374A08"/>
    <w:rsid w:val="0037674A"/>
    <w:rsid w:val="003767E5"/>
    <w:rsid w:val="003A0F6F"/>
    <w:rsid w:val="003A1F8D"/>
    <w:rsid w:val="003A58FF"/>
    <w:rsid w:val="003B446B"/>
    <w:rsid w:val="003B560D"/>
    <w:rsid w:val="003B6B53"/>
    <w:rsid w:val="003C5914"/>
    <w:rsid w:val="003C5C88"/>
    <w:rsid w:val="003D2495"/>
    <w:rsid w:val="003D2672"/>
    <w:rsid w:val="003D56C9"/>
    <w:rsid w:val="003E2214"/>
    <w:rsid w:val="003E3425"/>
    <w:rsid w:val="003E629A"/>
    <w:rsid w:val="003E703D"/>
    <w:rsid w:val="003F19A8"/>
    <w:rsid w:val="003F5BE6"/>
    <w:rsid w:val="003F7A3D"/>
    <w:rsid w:val="004109C2"/>
    <w:rsid w:val="00420B3C"/>
    <w:rsid w:val="00434AD6"/>
    <w:rsid w:val="0043682F"/>
    <w:rsid w:val="004440F1"/>
    <w:rsid w:val="00447BFA"/>
    <w:rsid w:val="0045073E"/>
    <w:rsid w:val="0045268D"/>
    <w:rsid w:val="004610D1"/>
    <w:rsid w:val="004644E1"/>
    <w:rsid w:val="00471DB6"/>
    <w:rsid w:val="004736D7"/>
    <w:rsid w:val="00490D36"/>
    <w:rsid w:val="00492D9E"/>
    <w:rsid w:val="004A056A"/>
    <w:rsid w:val="004B038B"/>
    <w:rsid w:val="004B1F1C"/>
    <w:rsid w:val="004B2577"/>
    <w:rsid w:val="004B29AB"/>
    <w:rsid w:val="004C1111"/>
    <w:rsid w:val="004C6B4F"/>
    <w:rsid w:val="004D6FFE"/>
    <w:rsid w:val="004E3267"/>
    <w:rsid w:val="004E7106"/>
    <w:rsid w:val="004F21C0"/>
    <w:rsid w:val="004F46CA"/>
    <w:rsid w:val="004F56FA"/>
    <w:rsid w:val="005042AF"/>
    <w:rsid w:val="00506CA9"/>
    <w:rsid w:val="00507558"/>
    <w:rsid w:val="00515690"/>
    <w:rsid w:val="00520143"/>
    <w:rsid w:val="005206AF"/>
    <w:rsid w:val="00541A18"/>
    <w:rsid w:val="00562832"/>
    <w:rsid w:val="005702AB"/>
    <w:rsid w:val="00571E6C"/>
    <w:rsid w:val="0057362B"/>
    <w:rsid w:val="00576F78"/>
    <w:rsid w:val="00580F02"/>
    <w:rsid w:val="00593354"/>
    <w:rsid w:val="005A3BF8"/>
    <w:rsid w:val="005A7866"/>
    <w:rsid w:val="005B3EB9"/>
    <w:rsid w:val="005C0D78"/>
    <w:rsid w:val="005C7517"/>
    <w:rsid w:val="005D0239"/>
    <w:rsid w:val="005D531B"/>
    <w:rsid w:val="005D655B"/>
    <w:rsid w:val="005D6A9F"/>
    <w:rsid w:val="005E0D16"/>
    <w:rsid w:val="005E1A9A"/>
    <w:rsid w:val="005E443C"/>
    <w:rsid w:val="005F1F09"/>
    <w:rsid w:val="005F5305"/>
    <w:rsid w:val="005F7E44"/>
    <w:rsid w:val="006071EA"/>
    <w:rsid w:val="00613CF3"/>
    <w:rsid w:val="00614E7F"/>
    <w:rsid w:val="006206CE"/>
    <w:rsid w:val="00626595"/>
    <w:rsid w:val="006316FD"/>
    <w:rsid w:val="0063529A"/>
    <w:rsid w:val="00637477"/>
    <w:rsid w:val="006511D4"/>
    <w:rsid w:val="00655B9B"/>
    <w:rsid w:val="00660929"/>
    <w:rsid w:val="00673A44"/>
    <w:rsid w:val="00674DED"/>
    <w:rsid w:val="00677F2D"/>
    <w:rsid w:val="006800A4"/>
    <w:rsid w:val="006934EE"/>
    <w:rsid w:val="006944AD"/>
    <w:rsid w:val="006A0166"/>
    <w:rsid w:val="006B1B19"/>
    <w:rsid w:val="006C64C9"/>
    <w:rsid w:val="006C772F"/>
    <w:rsid w:val="006D04EF"/>
    <w:rsid w:val="006D12E1"/>
    <w:rsid w:val="006D3109"/>
    <w:rsid w:val="006E23DC"/>
    <w:rsid w:val="006E778B"/>
    <w:rsid w:val="006F37BD"/>
    <w:rsid w:val="00701E9B"/>
    <w:rsid w:val="007121AA"/>
    <w:rsid w:val="00713E11"/>
    <w:rsid w:val="00714048"/>
    <w:rsid w:val="0071437C"/>
    <w:rsid w:val="0072033B"/>
    <w:rsid w:val="00727F04"/>
    <w:rsid w:val="00732391"/>
    <w:rsid w:val="00735482"/>
    <w:rsid w:val="007461B5"/>
    <w:rsid w:val="007614D3"/>
    <w:rsid w:val="007624A4"/>
    <w:rsid w:val="007812F3"/>
    <w:rsid w:val="00784B4B"/>
    <w:rsid w:val="00785692"/>
    <w:rsid w:val="0079437C"/>
    <w:rsid w:val="007A6B70"/>
    <w:rsid w:val="007B2E81"/>
    <w:rsid w:val="007B515B"/>
    <w:rsid w:val="007C41ED"/>
    <w:rsid w:val="007C5BBD"/>
    <w:rsid w:val="007D0AA6"/>
    <w:rsid w:val="007D5C99"/>
    <w:rsid w:val="007E17A0"/>
    <w:rsid w:val="007E2403"/>
    <w:rsid w:val="007E4803"/>
    <w:rsid w:val="008033E8"/>
    <w:rsid w:val="00804137"/>
    <w:rsid w:val="00804557"/>
    <w:rsid w:val="008061D7"/>
    <w:rsid w:val="008077F7"/>
    <w:rsid w:val="00811C4A"/>
    <w:rsid w:val="00816D98"/>
    <w:rsid w:val="00817244"/>
    <w:rsid w:val="008251DD"/>
    <w:rsid w:val="00826F65"/>
    <w:rsid w:val="008272C5"/>
    <w:rsid w:val="008313A9"/>
    <w:rsid w:val="00832D14"/>
    <w:rsid w:val="00833AB2"/>
    <w:rsid w:val="00836311"/>
    <w:rsid w:val="00837882"/>
    <w:rsid w:val="00837E2A"/>
    <w:rsid w:val="00840EF7"/>
    <w:rsid w:val="00843B3E"/>
    <w:rsid w:val="0084490A"/>
    <w:rsid w:val="00855F0B"/>
    <w:rsid w:val="008605B4"/>
    <w:rsid w:val="00862CBF"/>
    <w:rsid w:val="0086698E"/>
    <w:rsid w:val="00870D2D"/>
    <w:rsid w:val="00873DAC"/>
    <w:rsid w:val="008774F2"/>
    <w:rsid w:val="00886142"/>
    <w:rsid w:val="008877A5"/>
    <w:rsid w:val="008921E1"/>
    <w:rsid w:val="0089239E"/>
    <w:rsid w:val="00896BAD"/>
    <w:rsid w:val="008A0DA9"/>
    <w:rsid w:val="008A127D"/>
    <w:rsid w:val="008B400D"/>
    <w:rsid w:val="008B502A"/>
    <w:rsid w:val="008C2FB0"/>
    <w:rsid w:val="008C3F03"/>
    <w:rsid w:val="008C771F"/>
    <w:rsid w:val="008D2C41"/>
    <w:rsid w:val="008E5E41"/>
    <w:rsid w:val="008E772A"/>
    <w:rsid w:val="008F198C"/>
    <w:rsid w:val="008F25BB"/>
    <w:rsid w:val="00903CE3"/>
    <w:rsid w:val="00907504"/>
    <w:rsid w:val="00913CC3"/>
    <w:rsid w:val="00914613"/>
    <w:rsid w:val="009166C6"/>
    <w:rsid w:val="009266DB"/>
    <w:rsid w:val="00941C84"/>
    <w:rsid w:val="00941CB1"/>
    <w:rsid w:val="00950AAE"/>
    <w:rsid w:val="00951F1D"/>
    <w:rsid w:val="00972E9C"/>
    <w:rsid w:val="009834F4"/>
    <w:rsid w:val="009A1EF3"/>
    <w:rsid w:val="009A27A2"/>
    <w:rsid w:val="009C2387"/>
    <w:rsid w:val="009C3868"/>
    <w:rsid w:val="009C69A2"/>
    <w:rsid w:val="009D12B1"/>
    <w:rsid w:val="009E104A"/>
    <w:rsid w:val="009E4168"/>
    <w:rsid w:val="009F7C98"/>
    <w:rsid w:val="00A02027"/>
    <w:rsid w:val="00A06A09"/>
    <w:rsid w:val="00A12E1B"/>
    <w:rsid w:val="00A14A65"/>
    <w:rsid w:val="00A27601"/>
    <w:rsid w:val="00A27C72"/>
    <w:rsid w:val="00A34B87"/>
    <w:rsid w:val="00A36D9D"/>
    <w:rsid w:val="00A41831"/>
    <w:rsid w:val="00A46F25"/>
    <w:rsid w:val="00A562E7"/>
    <w:rsid w:val="00A64783"/>
    <w:rsid w:val="00A65914"/>
    <w:rsid w:val="00A73468"/>
    <w:rsid w:val="00A751AC"/>
    <w:rsid w:val="00A9014A"/>
    <w:rsid w:val="00A96594"/>
    <w:rsid w:val="00AA319B"/>
    <w:rsid w:val="00AA37BF"/>
    <w:rsid w:val="00AB0420"/>
    <w:rsid w:val="00AB3E7A"/>
    <w:rsid w:val="00AB52B4"/>
    <w:rsid w:val="00AC2CA9"/>
    <w:rsid w:val="00AD34EB"/>
    <w:rsid w:val="00AD38B3"/>
    <w:rsid w:val="00AD3AAB"/>
    <w:rsid w:val="00AD4B65"/>
    <w:rsid w:val="00AD6322"/>
    <w:rsid w:val="00AD6A91"/>
    <w:rsid w:val="00AD7105"/>
    <w:rsid w:val="00AD7D5D"/>
    <w:rsid w:val="00AE1672"/>
    <w:rsid w:val="00AE64F8"/>
    <w:rsid w:val="00AF1EC3"/>
    <w:rsid w:val="00AF7121"/>
    <w:rsid w:val="00AF75FD"/>
    <w:rsid w:val="00AF7EE4"/>
    <w:rsid w:val="00B00822"/>
    <w:rsid w:val="00B13042"/>
    <w:rsid w:val="00B14484"/>
    <w:rsid w:val="00B21B5E"/>
    <w:rsid w:val="00B24F8A"/>
    <w:rsid w:val="00B456D1"/>
    <w:rsid w:val="00B650C7"/>
    <w:rsid w:val="00B70789"/>
    <w:rsid w:val="00B7281C"/>
    <w:rsid w:val="00B83F5E"/>
    <w:rsid w:val="00B964EC"/>
    <w:rsid w:val="00BA0598"/>
    <w:rsid w:val="00BA39C3"/>
    <w:rsid w:val="00BA5B06"/>
    <w:rsid w:val="00BA6D39"/>
    <w:rsid w:val="00BB34A8"/>
    <w:rsid w:val="00BC0282"/>
    <w:rsid w:val="00BC358F"/>
    <w:rsid w:val="00BD3583"/>
    <w:rsid w:val="00BE689D"/>
    <w:rsid w:val="00BF24E4"/>
    <w:rsid w:val="00BF3BF3"/>
    <w:rsid w:val="00C12DC8"/>
    <w:rsid w:val="00C152AB"/>
    <w:rsid w:val="00C17A15"/>
    <w:rsid w:val="00C23074"/>
    <w:rsid w:val="00C24712"/>
    <w:rsid w:val="00C27F33"/>
    <w:rsid w:val="00C36771"/>
    <w:rsid w:val="00C3793A"/>
    <w:rsid w:val="00C42B51"/>
    <w:rsid w:val="00C52322"/>
    <w:rsid w:val="00C5769A"/>
    <w:rsid w:val="00C7441D"/>
    <w:rsid w:val="00C771CE"/>
    <w:rsid w:val="00C77666"/>
    <w:rsid w:val="00C827F1"/>
    <w:rsid w:val="00C84AB3"/>
    <w:rsid w:val="00C91685"/>
    <w:rsid w:val="00C970B4"/>
    <w:rsid w:val="00CA04B7"/>
    <w:rsid w:val="00CA15F4"/>
    <w:rsid w:val="00CA5217"/>
    <w:rsid w:val="00CB1090"/>
    <w:rsid w:val="00CD7CE6"/>
    <w:rsid w:val="00CE2C0F"/>
    <w:rsid w:val="00CF3CEE"/>
    <w:rsid w:val="00D069A4"/>
    <w:rsid w:val="00D12A63"/>
    <w:rsid w:val="00D1317D"/>
    <w:rsid w:val="00D15011"/>
    <w:rsid w:val="00D16D1E"/>
    <w:rsid w:val="00D311E4"/>
    <w:rsid w:val="00D34C61"/>
    <w:rsid w:val="00D430FF"/>
    <w:rsid w:val="00D576B0"/>
    <w:rsid w:val="00D579B5"/>
    <w:rsid w:val="00D6034E"/>
    <w:rsid w:val="00D62579"/>
    <w:rsid w:val="00D63BC5"/>
    <w:rsid w:val="00D708A0"/>
    <w:rsid w:val="00D80932"/>
    <w:rsid w:val="00DA0FF0"/>
    <w:rsid w:val="00DA1FBE"/>
    <w:rsid w:val="00DA5806"/>
    <w:rsid w:val="00DB017C"/>
    <w:rsid w:val="00DB6B49"/>
    <w:rsid w:val="00DB76DE"/>
    <w:rsid w:val="00DC5730"/>
    <w:rsid w:val="00DD3F46"/>
    <w:rsid w:val="00DE204C"/>
    <w:rsid w:val="00DE240C"/>
    <w:rsid w:val="00DE314A"/>
    <w:rsid w:val="00DE6942"/>
    <w:rsid w:val="00DE7956"/>
    <w:rsid w:val="00DF7559"/>
    <w:rsid w:val="00E000D3"/>
    <w:rsid w:val="00E01C21"/>
    <w:rsid w:val="00E03A99"/>
    <w:rsid w:val="00E15030"/>
    <w:rsid w:val="00E2366A"/>
    <w:rsid w:val="00E343ED"/>
    <w:rsid w:val="00E35078"/>
    <w:rsid w:val="00E35FDC"/>
    <w:rsid w:val="00E45A12"/>
    <w:rsid w:val="00E50AEF"/>
    <w:rsid w:val="00E50E76"/>
    <w:rsid w:val="00E562F0"/>
    <w:rsid w:val="00E64628"/>
    <w:rsid w:val="00E8055D"/>
    <w:rsid w:val="00E834B3"/>
    <w:rsid w:val="00EA4C34"/>
    <w:rsid w:val="00EC2658"/>
    <w:rsid w:val="00EC7F8C"/>
    <w:rsid w:val="00ED2ECF"/>
    <w:rsid w:val="00ED3930"/>
    <w:rsid w:val="00EE0369"/>
    <w:rsid w:val="00EE09C1"/>
    <w:rsid w:val="00EE60B5"/>
    <w:rsid w:val="00EF4C4B"/>
    <w:rsid w:val="00EF6BC9"/>
    <w:rsid w:val="00EF6E4B"/>
    <w:rsid w:val="00F034F2"/>
    <w:rsid w:val="00F04F3C"/>
    <w:rsid w:val="00F15A70"/>
    <w:rsid w:val="00F245F9"/>
    <w:rsid w:val="00F36E84"/>
    <w:rsid w:val="00F45F98"/>
    <w:rsid w:val="00F53DB0"/>
    <w:rsid w:val="00F5512C"/>
    <w:rsid w:val="00F63A5C"/>
    <w:rsid w:val="00F95D85"/>
    <w:rsid w:val="00FA07FD"/>
    <w:rsid w:val="00FA5139"/>
    <w:rsid w:val="00FB4EBF"/>
    <w:rsid w:val="00FD3F03"/>
    <w:rsid w:val="00FE2557"/>
    <w:rsid w:val="00FE7076"/>
    <w:rsid w:val="00FF3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4"/>
    <o:shapelayout v:ext="edit">
      <o:idmap v:ext="edit" data="1"/>
    </o:shapelayout>
  </w:shapeDefaults>
  <w:decimalSymbol w:val=","/>
  <w:listSeparator w:val=";"/>
  <w14:docId w14:val="4364FAD1"/>
  <w15:chartTrackingRefBased/>
  <w15:docId w15:val="{A0B4BDA8-BB6F-4611-A09E-BABCBC6C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line="360" w:lineRule="auto"/>
      <w:jc w:val="center"/>
      <w:outlineLvl w:val="0"/>
    </w:pPr>
  </w:style>
  <w:style w:type="paragraph" w:styleId="Ttulo2">
    <w:name w:val="heading 2"/>
    <w:basedOn w:val="Normal"/>
    <w:next w:val="Normal"/>
    <w:link w:val="Ttulo2Char"/>
    <w:qFormat/>
    <w:pPr>
      <w:keepNext/>
      <w:spacing w:line="360" w:lineRule="auto"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qFormat/>
    <w:pPr>
      <w:keepNext/>
      <w:spacing w:line="312" w:lineRule="auto"/>
      <w:ind w:firstLine="708"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qFormat/>
    <w:pPr>
      <w:keepNext/>
      <w:outlineLvl w:val="3"/>
    </w:pPr>
    <w:rPr>
      <w:u w:val="single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sz w:val="28"/>
      <w:szCs w:val="2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bCs/>
      <w:sz w:val="28"/>
      <w:szCs w:val="28"/>
    </w:rPr>
  </w:style>
  <w:style w:type="paragraph" w:styleId="Ttulo7">
    <w:name w:val="heading 7"/>
    <w:basedOn w:val="Normal"/>
    <w:next w:val="Normal"/>
    <w:qFormat/>
    <w:pPr>
      <w:keepNext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bCs/>
    </w:rPr>
  </w:style>
  <w:style w:type="paragraph" w:styleId="Ttulo9">
    <w:name w:val="heading 9"/>
    <w:basedOn w:val="Normal"/>
    <w:next w:val="Normal"/>
    <w:qFormat/>
    <w:pPr>
      <w:keepNext/>
      <w:jc w:val="both"/>
      <w:outlineLvl w:val="8"/>
    </w:pPr>
    <w:rPr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locked/>
    <w:rsid w:val="00145D36"/>
    <w:rPr>
      <w:sz w:val="24"/>
      <w:szCs w:val="24"/>
      <w:lang w:val="pt-BR" w:eastAsia="pt-BR" w:bidi="ar-SA"/>
    </w:rPr>
  </w:style>
  <w:style w:type="character" w:customStyle="1" w:styleId="Ttulo2Char">
    <w:name w:val="Título 2 Char"/>
    <w:link w:val="Ttulo2"/>
    <w:semiHidden/>
    <w:locked/>
    <w:rsid w:val="00145D36"/>
    <w:rPr>
      <w:b/>
      <w:bCs/>
      <w:sz w:val="24"/>
      <w:szCs w:val="24"/>
      <w:lang w:val="pt-BR" w:eastAsia="pt-BR" w:bidi="ar-SA"/>
    </w:rPr>
  </w:style>
  <w:style w:type="character" w:customStyle="1" w:styleId="Ttulo3Char">
    <w:name w:val="Título 3 Char"/>
    <w:link w:val="Ttulo3"/>
    <w:semiHidden/>
    <w:locked/>
    <w:rsid w:val="00145D36"/>
    <w:rPr>
      <w:b/>
      <w:bCs/>
      <w:sz w:val="24"/>
      <w:szCs w:val="24"/>
      <w:lang w:val="pt-BR" w:eastAsia="pt-BR" w:bidi="ar-SA"/>
    </w:rPr>
  </w:style>
  <w:style w:type="character" w:customStyle="1" w:styleId="Ttulo4Char">
    <w:name w:val="Título 4 Char"/>
    <w:link w:val="Ttulo4"/>
    <w:semiHidden/>
    <w:locked/>
    <w:rsid w:val="00145D36"/>
    <w:rPr>
      <w:sz w:val="24"/>
      <w:szCs w:val="24"/>
      <w:u w:val="single"/>
      <w:lang w:val="pt-BR" w:eastAsia="pt-BR" w:bidi="ar-SA"/>
    </w:rPr>
  </w:style>
  <w:style w:type="paragraph" w:styleId="Recuodecorpodetexto">
    <w:name w:val="Body Text Indent"/>
    <w:basedOn w:val="Normal"/>
    <w:link w:val="RecuodecorpodetextoChar"/>
    <w:pPr>
      <w:spacing w:line="360" w:lineRule="auto"/>
      <w:ind w:firstLine="708"/>
      <w:jc w:val="both"/>
    </w:pPr>
  </w:style>
  <w:style w:type="character" w:customStyle="1" w:styleId="RecuodecorpodetextoChar">
    <w:name w:val="Recuo de corpo de texto Char"/>
    <w:link w:val="Recuodecorpodetexto"/>
    <w:semiHidden/>
    <w:locked/>
    <w:rsid w:val="00145D36"/>
    <w:rPr>
      <w:sz w:val="24"/>
      <w:szCs w:val="24"/>
      <w:lang w:val="pt-BR" w:eastAsia="pt-BR" w:bidi="ar-SA"/>
    </w:rPr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semiHidden/>
    <w:locked/>
    <w:rsid w:val="00145D36"/>
    <w:rPr>
      <w:sz w:val="24"/>
      <w:szCs w:val="24"/>
      <w:lang w:val="pt-BR" w:eastAsia="pt-BR" w:bidi="ar-SA"/>
    </w:r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character" w:customStyle="1" w:styleId="RodapChar">
    <w:name w:val="Rodapé Char"/>
    <w:link w:val="Rodap"/>
    <w:semiHidden/>
    <w:locked/>
    <w:rsid w:val="00145D36"/>
    <w:rPr>
      <w:sz w:val="24"/>
      <w:szCs w:val="24"/>
      <w:lang w:val="pt-BR" w:eastAsia="pt-BR" w:bidi="ar-SA"/>
    </w:rPr>
  </w:style>
  <w:style w:type="paragraph" w:styleId="Corpodetexto">
    <w:name w:val="Body Text"/>
    <w:basedOn w:val="Normal"/>
    <w:link w:val="CorpodetextoChar"/>
    <w:rPr>
      <w:sz w:val="28"/>
      <w:szCs w:val="28"/>
    </w:rPr>
  </w:style>
  <w:style w:type="character" w:customStyle="1" w:styleId="CorpodetextoChar">
    <w:name w:val="Corpo de texto Char"/>
    <w:link w:val="Corpodetexto"/>
    <w:semiHidden/>
    <w:locked/>
    <w:rsid w:val="00145D36"/>
    <w:rPr>
      <w:sz w:val="28"/>
      <w:szCs w:val="28"/>
      <w:lang w:val="pt-BR" w:eastAsia="pt-BR" w:bidi="ar-SA"/>
    </w:rPr>
  </w:style>
  <w:style w:type="paragraph" w:styleId="Legenda">
    <w:name w:val="caption"/>
    <w:basedOn w:val="Normal"/>
    <w:next w:val="Normal"/>
    <w:qFormat/>
    <w:pPr>
      <w:framePr w:w="7295" w:h="575" w:hSpace="170" w:wrap="auto" w:vAnchor="text" w:hAnchor="page" w:x="2590" w:y="439"/>
      <w:jc w:val="center"/>
    </w:pPr>
    <w:rPr>
      <w:rFonts w:ascii="Arial" w:hAnsi="Arial" w:cs="Arial"/>
      <w:b/>
      <w:bCs/>
      <w:sz w:val="16"/>
      <w:szCs w:val="16"/>
    </w:rPr>
  </w:style>
  <w:style w:type="paragraph" w:styleId="Corpodetexto2">
    <w:name w:val="Body Text 2"/>
    <w:basedOn w:val="Normal"/>
    <w:link w:val="Corpodetexto2Char"/>
    <w:pPr>
      <w:spacing w:line="360" w:lineRule="auto"/>
      <w:jc w:val="both"/>
    </w:pPr>
  </w:style>
  <w:style w:type="character" w:customStyle="1" w:styleId="Corpodetexto2Char">
    <w:name w:val="Corpo de texto 2 Char"/>
    <w:link w:val="Corpodetexto2"/>
    <w:semiHidden/>
    <w:locked/>
    <w:rsid w:val="00145D36"/>
    <w:rPr>
      <w:sz w:val="24"/>
      <w:szCs w:val="24"/>
      <w:lang w:val="pt-BR" w:eastAsia="pt-BR" w:bidi="ar-SA"/>
    </w:rPr>
  </w:style>
  <w:style w:type="paragraph" w:styleId="Recuodecorpodetexto2">
    <w:name w:val="Body Text Indent 2"/>
    <w:basedOn w:val="Normal"/>
    <w:link w:val="Recuodecorpodetexto2Char"/>
    <w:pPr>
      <w:spacing w:after="120"/>
      <w:ind w:firstLine="709"/>
      <w:jc w:val="both"/>
    </w:pPr>
    <w:rPr>
      <w:lang w:val="pt-PT"/>
    </w:rPr>
  </w:style>
  <w:style w:type="character" w:customStyle="1" w:styleId="Recuodecorpodetexto2Char">
    <w:name w:val="Recuo de corpo de texto 2 Char"/>
    <w:link w:val="Recuodecorpodetexto2"/>
    <w:semiHidden/>
    <w:locked/>
    <w:rsid w:val="00145D36"/>
    <w:rPr>
      <w:sz w:val="24"/>
      <w:szCs w:val="24"/>
      <w:lang w:val="pt-PT" w:eastAsia="pt-BR" w:bidi="ar-SA"/>
    </w:rPr>
  </w:style>
  <w:style w:type="paragraph" w:styleId="Ttulo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rpodetexto3">
    <w:name w:val="Body Text 3"/>
    <w:basedOn w:val="Normal"/>
    <w:pPr>
      <w:spacing w:after="120"/>
    </w:pPr>
    <w:rPr>
      <w:b/>
      <w:bCs/>
      <w:lang w:val="pt-PT"/>
    </w:rPr>
  </w:style>
  <w:style w:type="paragraph" w:styleId="Recuodecorpodetexto3">
    <w:name w:val="Body Text Indent 3"/>
    <w:basedOn w:val="Normal"/>
    <w:link w:val="Recuodecorpodetexto3Char"/>
    <w:pPr>
      <w:ind w:left="1701" w:hanging="992"/>
      <w:jc w:val="both"/>
    </w:pPr>
  </w:style>
  <w:style w:type="character" w:customStyle="1" w:styleId="Recuodecorpodetexto3Char">
    <w:name w:val="Recuo de corpo de texto 3 Char"/>
    <w:link w:val="Recuodecorpodetexto3"/>
    <w:semiHidden/>
    <w:locked/>
    <w:rsid w:val="00145D36"/>
    <w:rPr>
      <w:sz w:val="24"/>
      <w:szCs w:val="24"/>
      <w:lang w:val="pt-BR" w:eastAsia="pt-BR" w:bidi="ar-SA"/>
    </w:rPr>
  </w:style>
  <w:style w:type="character" w:styleId="nfase">
    <w:name w:val="Emphasis"/>
    <w:qFormat/>
    <w:rPr>
      <w:i/>
      <w:iCs/>
    </w:rPr>
  </w:style>
  <w:style w:type="paragraph" w:styleId="Textodebalo">
    <w:name w:val="Balloon Text"/>
    <w:basedOn w:val="Normal"/>
    <w:link w:val="TextodebaloChar"/>
    <w:semiHidden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semiHidden/>
    <w:locked/>
    <w:rsid w:val="00145D36"/>
    <w:rPr>
      <w:rFonts w:ascii="Tahoma" w:hAnsi="Tahoma" w:cs="Tahoma"/>
      <w:sz w:val="16"/>
      <w:szCs w:val="16"/>
      <w:lang w:val="pt-BR" w:eastAsia="pt-BR" w:bidi="ar-SA"/>
    </w:rPr>
  </w:style>
  <w:style w:type="paragraph" w:customStyle="1" w:styleId="Padro">
    <w:name w:val="Padrão"/>
    <w:rsid w:val="00AD38B3"/>
    <w:pPr>
      <w:widowControl w:val="0"/>
    </w:pPr>
    <w:rPr>
      <w:snapToGrid w:val="0"/>
      <w:sz w:val="24"/>
    </w:rPr>
  </w:style>
  <w:style w:type="character" w:styleId="Forte">
    <w:name w:val="Strong"/>
    <w:qFormat/>
    <w:rsid w:val="00AD38B3"/>
    <w:rPr>
      <w:b/>
      <w:bCs/>
    </w:rPr>
  </w:style>
  <w:style w:type="paragraph" w:styleId="NormalWeb">
    <w:name w:val="Normal (Web)"/>
    <w:basedOn w:val="Normal"/>
    <w:uiPriority w:val="99"/>
    <w:rsid w:val="00AD38B3"/>
    <w:pPr>
      <w:spacing w:before="100" w:beforeAutospacing="1" w:after="100" w:afterAutospacing="1"/>
    </w:pPr>
  </w:style>
  <w:style w:type="character" w:styleId="Hyperlink">
    <w:name w:val="Hyperlink"/>
    <w:rsid w:val="00AD38B3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rsid w:val="002C70E1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72033B"/>
    <w:rPr>
      <w:lang w:val="pt-BR" w:eastAsia="pt-BR"/>
    </w:rPr>
  </w:style>
  <w:style w:type="character" w:styleId="Refdenotaderodap">
    <w:name w:val="footnote reference"/>
    <w:uiPriority w:val="99"/>
    <w:semiHidden/>
    <w:rsid w:val="002C70E1"/>
    <w:rPr>
      <w:rFonts w:cs="Times New Roman"/>
      <w:vertAlign w:val="superscript"/>
    </w:rPr>
  </w:style>
  <w:style w:type="paragraph" w:styleId="PargrafodaLista">
    <w:name w:val="List Paragraph"/>
    <w:basedOn w:val="Normal"/>
    <w:uiPriority w:val="34"/>
    <w:qFormat/>
    <w:rsid w:val="0072033B"/>
    <w:pPr>
      <w:ind w:left="720"/>
    </w:pPr>
  </w:style>
  <w:style w:type="character" w:styleId="HiperlinkVisitado">
    <w:name w:val="FollowedHyperlink"/>
    <w:rsid w:val="00145D36"/>
    <w:rPr>
      <w:rFonts w:cs="Times New Roman"/>
      <w:color w:val="800080"/>
      <w:u w:val="single"/>
    </w:rPr>
  </w:style>
  <w:style w:type="table" w:styleId="Tabelacomgrade">
    <w:name w:val="Table Grid"/>
    <w:basedOn w:val="Tabelanormal"/>
    <w:rsid w:val="00145D36"/>
    <w:pPr>
      <w:autoSpaceDE w:val="0"/>
      <w:autoSpaceDN w:val="0"/>
    </w:pPr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comentrio">
    <w:name w:val="annotation text"/>
    <w:basedOn w:val="Normal"/>
    <w:link w:val="TextodecomentrioChar"/>
    <w:semiHidden/>
    <w:rsid w:val="00145D36"/>
    <w:pPr>
      <w:autoSpaceDE w:val="0"/>
      <w:autoSpaceDN w:val="0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semiHidden/>
    <w:locked/>
    <w:rsid w:val="00145D36"/>
    <w:rPr>
      <w:lang w:val="pt-BR" w:eastAsia="pt-BR" w:bidi="ar-SA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rsid w:val="00145D36"/>
    <w:rPr>
      <w:b/>
      <w:bCs/>
    </w:rPr>
  </w:style>
  <w:style w:type="character" w:customStyle="1" w:styleId="AssuntodocomentrioChar">
    <w:name w:val="Assunto do comentário Char"/>
    <w:link w:val="Assuntodocomentrio"/>
    <w:semiHidden/>
    <w:locked/>
    <w:rsid w:val="00145D36"/>
    <w:rPr>
      <w:b/>
      <w:bCs/>
      <w:lang w:val="pt-BR" w:eastAsia="pt-BR" w:bidi="ar-SA"/>
    </w:rPr>
  </w:style>
  <w:style w:type="paragraph" w:customStyle="1" w:styleId="conteudo">
    <w:name w:val="conteudo"/>
    <w:basedOn w:val="Normal"/>
    <w:rsid w:val="00AE1672"/>
    <w:pPr>
      <w:spacing w:before="100" w:beforeAutospacing="1" w:after="100" w:afterAutospacing="1"/>
    </w:pPr>
  </w:style>
  <w:style w:type="character" w:styleId="Refdecomentrio">
    <w:name w:val="annotation reference"/>
    <w:rsid w:val="00833AB2"/>
    <w:rPr>
      <w:sz w:val="16"/>
      <w:szCs w:val="16"/>
    </w:rPr>
  </w:style>
  <w:style w:type="paragraph" w:customStyle="1" w:styleId="Default">
    <w:name w:val="Default"/>
    <w:rsid w:val="009E104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o">
    <w:name w:val="Revision"/>
    <w:hidden/>
    <w:uiPriority w:val="99"/>
    <w:semiHidden/>
    <w:rsid w:val="0031145D"/>
    <w:rPr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862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85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0190bee1-42b9-4362-9dc8-2229f310bd34" xsi:nil="true"/>
    <_activity xmlns="0190bee1-42b9-4362-9dc8-2229f310bd34" xsi:nil="true"/>
    <Math_Settings xmlns="0190bee1-42b9-4362-9dc8-2229f310bd34" xsi:nil="true"/>
    <Self_Registration_Enabled xmlns="0190bee1-42b9-4362-9dc8-2229f310bd34" xsi:nil="true"/>
    <AppVersion xmlns="0190bee1-42b9-4362-9dc8-2229f310bd34" xsi:nil="true"/>
    <Invited_Teachers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Teachers xmlns="0190bee1-42b9-4362-9dc8-2229f310bd34">
      <UserInfo>
        <DisplayName/>
        <AccountId xsi:nil="true"/>
        <AccountType/>
      </UserInfo>
    </Teachers>
    <Students xmlns="0190bee1-42b9-4362-9dc8-2229f310bd34">
      <UserInfo>
        <DisplayName/>
        <AccountId xsi:nil="true"/>
        <AccountType/>
      </UserInfo>
    </Students>
    <Student_Groups xmlns="0190bee1-42b9-4362-9dc8-2229f310bd34">
      <UserInfo>
        <DisplayName/>
        <AccountId xsi:nil="true"/>
        <AccountType/>
      </UserInfo>
    </Student_Groups>
    <DefaultSectionNames xmlns="0190bee1-42b9-4362-9dc8-2229f310bd34" xsi:nil="true"/>
    <Has_Teacher_Only_SectionGroup xmlns="0190bee1-42b9-4362-9dc8-2229f310bd34" xsi:nil="true"/>
    <Owner xmlns="0190bee1-42b9-4362-9dc8-2229f310bd34">
      <UserInfo>
        <DisplayName/>
        <AccountId xsi:nil="true"/>
        <AccountType/>
      </UserInfo>
    </Owner>
    <Distribution_Groups xmlns="0190bee1-42b9-4362-9dc8-2229f310bd34" xsi:nil="true"/>
    <TeamsChannelId xmlns="0190bee1-42b9-4362-9dc8-2229f310bd34" xsi:nil="true"/>
    <Invited_Student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7" ma:contentTypeDescription="Crie um novo documento." ma:contentTypeScope="" ma:versionID="b9161639813f4b514fade9274fa6de63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bb1d95dfc282e599148c0480e715fd89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_activity" ma:index="42" nillable="true" ma:displayName="_activity" ma:hidden="true" ma:internalName="_activity">
      <xsd:simpleType>
        <xsd:restriction base="dms:Note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DEF806-6694-493A-8E8C-49862C709A51}">
  <ds:schemaRefs>
    <ds:schemaRef ds:uri="03f302f1-8385-4b47-b4da-efe960dc451d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0190bee1-42b9-4362-9dc8-2229f310bd3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339F696-AFAD-43F0-8A45-60E767B28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EAECDE-B09A-46D8-BD0E-9E7A75C1A3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BC82C0-9D93-47BA-B953-13A846746E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ges, 08 de novembro de 2002</vt:lpstr>
    </vt:vector>
  </TitlesOfParts>
  <Company>administracao</Company>
  <LinksUpToDate>false</LinksUpToDate>
  <CharactersWithSpaces>2090</CharactersWithSpaces>
  <SharedDoc>false</SharedDoc>
  <HLinks>
    <vt:vector size="42" baseType="variant">
      <vt:variant>
        <vt:i4>1638416</vt:i4>
      </vt:variant>
      <vt:variant>
        <vt:i4>18</vt:i4>
      </vt:variant>
      <vt:variant>
        <vt:i4>0</vt:i4>
      </vt:variant>
      <vt:variant>
        <vt:i4>5</vt:i4>
      </vt:variant>
      <vt:variant>
        <vt:lpwstr>https://www.udesc.br/cav/ppgcs/publica%C3%A7%C3%B5es</vt:lpwstr>
      </vt:variant>
      <vt:variant>
        <vt:lpwstr/>
      </vt:variant>
      <vt:variant>
        <vt:i4>1638416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av/ppgcs/publica%C3%A7%C3%B5es</vt:lpwstr>
      </vt:variant>
      <vt:variant>
        <vt:lpwstr/>
      </vt:variant>
      <vt:variant>
        <vt:i4>1835078</vt:i4>
      </vt:variant>
      <vt:variant>
        <vt:i4>12</vt:i4>
      </vt:variant>
      <vt:variant>
        <vt:i4>0</vt:i4>
      </vt:variant>
      <vt:variant>
        <vt:i4>5</vt:i4>
      </vt:variant>
      <vt:variant>
        <vt:lpwstr>https://www.gov.br/capes/pt-br/centrais-de-conteudo/10062016RegulamentoGeraldeBolsasparaoExterior.pdf</vt:lpwstr>
      </vt:variant>
      <vt:variant>
        <vt:lpwstr/>
      </vt:variant>
      <vt:variant>
        <vt:i4>1638416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cav/ppgcs/publica%C3%A7%C3%B5es</vt:lpwstr>
      </vt:variant>
      <vt:variant>
        <vt:lpwstr/>
      </vt:variant>
      <vt:variant>
        <vt:i4>6488164</vt:i4>
      </vt:variant>
      <vt:variant>
        <vt:i4>6</vt:i4>
      </vt:variant>
      <vt:variant>
        <vt:i4>0</vt:i4>
      </vt:variant>
      <vt:variant>
        <vt:i4>5</vt:i4>
      </vt:variant>
      <vt:variant>
        <vt:lpwstr>https://www.cav.udesc.br/?idFormulario=324</vt:lpwstr>
      </vt:variant>
      <vt:variant>
        <vt:lpwstr/>
      </vt:variant>
      <vt:variant>
        <vt:i4>8257657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av/ppgcs/administra%C3%A7%C3%A3o</vt:lpwstr>
      </vt:variant>
      <vt:variant>
        <vt:lpwstr/>
      </vt:variant>
      <vt:variant>
        <vt:i4>589894</vt:i4>
      </vt:variant>
      <vt:variant>
        <vt:i4>0</vt:i4>
      </vt:variant>
      <vt:variant>
        <vt:i4>0</vt:i4>
      </vt:variant>
      <vt:variant>
        <vt:i4>5</vt:i4>
      </vt:variant>
      <vt:variant>
        <vt:lpwstr>https://www.udesc.br/proreitoria/proppg/editais/pd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ges, 08 de novembro de 2002</dc:title>
  <dc:subject/>
  <dc:creator>Debora</dc:creator>
  <cp:keywords/>
  <cp:lastModifiedBy>MELISSA PIERDONA</cp:lastModifiedBy>
  <cp:revision>2</cp:revision>
  <cp:lastPrinted>2023-11-24T13:55:00Z</cp:lastPrinted>
  <dcterms:created xsi:type="dcterms:W3CDTF">2023-11-24T13:58:00Z</dcterms:created>
  <dcterms:modified xsi:type="dcterms:W3CDTF">2023-11-2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